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42F4D806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7D9A45D6" w:rsidR="00BF4062" w:rsidRPr="0069418A" w:rsidRDefault="00BF4062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esearch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Experience</w:t>
      </w:r>
    </w:p>
    <w:p w14:paraId="52C54CA3" w14:textId="6E31DAFB" w:rsidR="00BF4062" w:rsidRDefault="00BF4062" w:rsidP="00850212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850212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619F0C3" w14:textId="77777777" w:rsidR="00BF4062" w:rsidRDefault="00BF4062" w:rsidP="00BF4062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5C366A17" w14:textId="77777777" w:rsidR="00BF4062" w:rsidRDefault="00BF4062" w:rsidP="00BF4062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2E90DAEF" w14:textId="77777777" w:rsidR="00BF4062" w:rsidRDefault="00BF4062" w:rsidP="00BF4062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2435FE8A" w14:textId="7E01E495" w:rsidR="00BF4062" w:rsidRPr="00BF4062" w:rsidRDefault="00BF4062" w:rsidP="00BF4062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D17A6">
        <w:rPr>
          <w:rFonts w:asciiTheme="majorBidi" w:hAnsiTheme="majorBidi" w:cstheme="majorBidi"/>
          <w:sz w:val="20"/>
          <w:szCs w:val="20"/>
        </w:rPr>
        <w:t xml:space="preserve">Formulated and suggested concrete frameworks for future research on Dynamic Mutant Prioritization and </w:t>
      </w:r>
      <w:r>
        <w:rPr>
          <w:rFonts w:asciiTheme="majorBidi" w:hAnsiTheme="majorBidi" w:cstheme="majorBidi"/>
          <w:sz w:val="20"/>
          <w:szCs w:val="20"/>
        </w:rPr>
        <w:t>Dynamic Mutant Selection</w:t>
      </w:r>
    </w:p>
    <w:p w14:paraId="0B0C7E6F" w14:textId="3AFC8557" w:rsidR="00297DCE" w:rsidRPr="0069418A" w:rsidRDefault="00BF4062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Teaching</w:t>
      </w:r>
      <w:r w:rsidR="00BD57F2" w:rsidRPr="00BD57F2">
        <w:rPr>
          <w:rFonts w:asciiTheme="majorBidi" w:hAnsiTheme="majorBidi" w:cstheme="majorBidi"/>
          <w:b/>
          <w:bCs/>
          <w:szCs w:val="22"/>
        </w:rPr>
        <w:t xml:space="preserve"> Experience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198BB50" w:rsidR="004F3A34" w:rsidRDefault="00D27EB3" w:rsidP="00EE2C1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A26A18">
        <w:rPr>
          <w:rFonts w:asciiTheme="majorBidi" w:hAnsiTheme="majorBidi" w:cstheme="majorBidi"/>
          <w:sz w:val="20"/>
          <w:szCs w:val="20"/>
        </w:rPr>
        <w:t xml:space="preserve">more than </w:t>
      </w:r>
      <w:r w:rsidRPr="00D27EB3">
        <w:rPr>
          <w:rFonts w:asciiTheme="majorBidi" w:hAnsiTheme="majorBidi" w:cstheme="majorBidi"/>
          <w:sz w:val="20"/>
          <w:szCs w:val="20"/>
        </w:rPr>
        <w:t>250 students with very positive feedback</w:t>
      </w:r>
    </w:p>
    <w:p w14:paraId="4F6CD186" w14:textId="4A3E10E4" w:rsidR="003D4285" w:rsidRDefault="003A61ED" w:rsidP="006057E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42EF9254" w14:textId="6550AA0D" w:rsidR="00FE7D39" w:rsidRPr="0069418A" w:rsidRDefault="00FE7D39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Work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Experience</w:t>
      </w:r>
    </w:p>
    <w:p w14:paraId="389E34F3" w14:textId="77777777" w:rsidR="00FE7D39" w:rsidRDefault="00FE7D39" w:rsidP="00FE7D3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Company                                                                                                                  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</w:p>
    <w:p w14:paraId="28621337" w14:textId="77777777" w:rsidR="00FE7D39" w:rsidRDefault="00FE7D39" w:rsidP="00FE7D39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ustomized RADMAN’s website template using Html5, CSS3, and Java Script</w:t>
      </w:r>
    </w:p>
    <w:p w14:paraId="5587DCA7" w14:textId="77777777" w:rsidR="00FE7D39" w:rsidRPr="00E51BF3" w:rsidRDefault="00FE7D39" w:rsidP="00FE7D39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51BF3">
        <w:rPr>
          <w:rFonts w:asciiTheme="majorBidi" w:hAnsiTheme="majorBidi" w:cstheme="majorBidi"/>
          <w:sz w:val="20"/>
          <w:szCs w:val="20"/>
        </w:rPr>
        <w:t>Designed and implemented the SQL server database and backend of RADMAN’s website using C# and ASP.NET Core</w:t>
      </w:r>
    </w:p>
    <w:p w14:paraId="50A235E1" w14:textId="77777777" w:rsidR="00FE7D39" w:rsidRDefault="00FE7D39" w:rsidP="00FE7D3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Company                                                                                                         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</w:p>
    <w:p w14:paraId="79F9E814" w14:textId="77777777" w:rsidR="00FE7D39" w:rsidRDefault="00FE7D39" w:rsidP="00FE7D39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37858D6C" w14:textId="7899A561" w:rsidR="00FE7D39" w:rsidRPr="00FE7D39" w:rsidRDefault="00FE7D39" w:rsidP="00FE7D39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  <w:r w:rsidRPr="00E2396A">
        <w:rPr>
          <w:rFonts w:asciiTheme="majorBidi" w:hAnsiTheme="majorBidi" w:cstheme="majorBidi"/>
          <w:sz w:val="20"/>
          <w:szCs w:val="20"/>
        </w:rPr>
        <w:t xml:space="preserve"> </w:t>
      </w:r>
    </w:p>
    <w:p w14:paraId="4B7AA122" w14:textId="3F18DA90" w:rsidR="00BD2F59" w:rsidRPr="0069418A" w:rsidRDefault="00F451BB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7F92DBFC" w:rsidR="00BD2F59" w:rsidRDefault="00EA0DC3" w:rsidP="00B30698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30698">
        <w:rPr>
          <w:rFonts w:asciiTheme="majorBidi" w:hAnsiTheme="majorBidi" w:cstheme="majorBidi"/>
          <w:b/>
          <w:bCs/>
          <w:sz w:val="20"/>
          <w:szCs w:val="20"/>
        </w:rPr>
        <w:t>A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8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bookmarkStart w:id="0" w:name="_GoBack"/>
      <w:bookmarkEnd w:id="0"/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07D10697" w:rsidR="0097731E" w:rsidRDefault="0097731E" w:rsidP="0002793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027935">
        <w:rPr>
          <w:rFonts w:asciiTheme="majorBidi" w:hAnsiTheme="majorBidi" w:cstheme="majorBidi"/>
          <w:sz w:val="20"/>
          <w:szCs w:val="20"/>
        </w:rPr>
        <w:t>an</w:t>
      </w:r>
      <w:r w:rsidR="002306F4">
        <w:rPr>
          <w:rFonts w:asciiTheme="majorBidi" w:hAnsiTheme="majorBidi" w:cstheme="majorBidi"/>
          <w:sz w:val="20"/>
          <w:szCs w:val="20"/>
        </w:rPr>
        <w:t xml:space="preserve"> </w:t>
      </w:r>
      <w:r w:rsidR="0088188C" w:rsidRPr="0088188C">
        <w:rPr>
          <w:rFonts w:asciiTheme="majorBidi" w:hAnsiTheme="majorBidi" w:cstheme="majorBidi"/>
          <w:sz w:val="20"/>
          <w:szCs w:val="20"/>
        </w:rPr>
        <w:t>SAT</w:t>
      </w:r>
      <w:r w:rsidR="00630480">
        <w:rPr>
          <w:rFonts w:asciiTheme="majorBidi" w:hAnsiTheme="majorBidi" w:cstheme="majorBidi"/>
          <w:sz w:val="20"/>
          <w:szCs w:val="20"/>
        </w:rPr>
        <w:t xml:space="preserve"> </w:t>
      </w:r>
      <w:r w:rsidR="006618E2">
        <w:rPr>
          <w:rFonts w:asciiTheme="majorBidi" w:hAnsiTheme="majorBidi" w:cstheme="majorBidi"/>
          <w:sz w:val="20"/>
          <w:szCs w:val="20"/>
        </w:rPr>
        <w:t xml:space="preserve">problem </w:t>
      </w:r>
      <w:r w:rsidR="00630480">
        <w:rPr>
          <w:rFonts w:asciiTheme="majorBidi" w:hAnsiTheme="majorBidi" w:cstheme="majorBidi"/>
          <w:sz w:val="20"/>
          <w:szCs w:val="20"/>
        </w:rPr>
        <w:t xml:space="preserve">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1F352993" w:rsidR="00FF661E" w:rsidRDefault="00410CAD" w:rsidP="0093632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lastRenderedPageBreak/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P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>
        <w:rPr>
          <w:rFonts w:asciiTheme="majorBidi" w:hAnsiTheme="majorBidi" w:cstheme="majorBidi"/>
          <w:sz w:val="20"/>
          <w:szCs w:val="20"/>
        </w:rPr>
        <w:t>Git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45AA0413" w14:textId="77777777" w:rsidR="00076795" w:rsidRPr="0069418A" w:rsidRDefault="00076795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3A59FE0" w14:textId="60565D5E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 xml:space="preserve">," Information and Software Technology, </w:t>
      </w:r>
      <w:r w:rsidRPr="00F70DDB">
        <w:rPr>
          <w:rFonts w:asciiTheme="majorBidi" w:hAnsiTheme="majorBidi" w:cstheme="majorBidi"/>
          <w:sz w:val="20"/>
          <w:szCs w:val="20"/>
        </w:rPr>
        <w:t>1st Revision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29DECE85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 xml:space="preserve">,"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77777777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1856EC3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7746FF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4"/>
      <w:footerReference w:type="default" r:id="rId15"/>
      <w:headerReference w:type="first" r:id="rId16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AE26457" w14:textId="77777777" w:rsidR="00934FE2" w:rsidRDefault="00934FE2" w:rsidP="003746DD">
      <w:pPr>
        <w:spacing w:after="0" w:line="240" w:lineRule="auto"/>
      </w:pPr>
      <w:r>
        <w:separator/>
      </w:r>
    </w:p>
  </w:endnote>
  <w:endnote w:type="continuationSeparator" w:id="0">
    <w:p w14:paraId="572ABDD1" w14:textId="77777777" w:rsidR="00934FE2" w:rsidRDefault="00934FE2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6571F5" w14:textId="77777777" w:rsidR="00934FE2" w:rsidRDefault="00934FE2" w:rsidP="003746DD">
      <w:pPr>
        <w:spacing w:after="0" w:line="240" w:lineRule="auto"/>
      </w:pPr>
      <w:r>
        <w:separator/>
      </w:r>
    </w:p>
  </w:footnote>
  <w:footnote w:type="continuationSeparator" w:id="0">
    <w:p w14:paraId="625E6E13" w14:textId="77777777" w:rsidR="00934FE2" w:rsidRDefault="00934FE2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</w:t>
    </w:r>
    <w:proofErr w:type="spellStart"/>
    <w:r>
      <w:rPr>
        <w:rFonts w:asciiTheme="majorBidi" w:hAnsiTheme="majorBidi" w:cstheme="majorBidi"/>
        <w:sz w:val="18"/>
        <w:szCs w:val="18"/>
      </w:rPr>
      <w:t>Github</w:t>
    </w:r>
    <w:proofErr w:type="spellEnd"/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0"/>
  </w:num>
  <w:num w:numId="4">
    <w:abstractNumId w:val="15"/>
  </w:num>
  <w:num w:numId="5">
    <w:abstractNumId w:val="9"/>
  </w:num>
  <w:num w:numId="6">
    <w:abstractNumId w:val="14"/>
  </w:num>
  <w:num w:numId="7">
    <w:abstractNumId w:val="21"/>
  </w:num>
  <w:num w:numId="8">
    <w:abstractNumId w:val="4"/>
  </w:num>
  <w:num w:numId="9">
    <w:abstractNumId w:val="23"/>
  </w:num>
  <w:num w:numId="10">
    <w:abstractNumId w:val="22"/>
  </w:num>
  <w:num w:numId="11">
    <w:abstractNumId w:val="20"/>
  </w:num>
  <w:num w:numId="12">
    <w:abstractNumId w:val="17"/>
  </w:num>
  <w:num w:numId="13">
    <w:abstractNumId w:val="5"/>
  </w:num>
  <w:num w:numId="14">
    <w:abstractNumId w:val="18"/>
  </w:num>
  <w:num w:numId="15">
    <w:abstractNumId w:val="19"/>
  </w:num>
  <w:num w:numId="16">
    <w:abstractNumId w:val="0"/>
  </w:num>
  <w:num w:numId="17">
    <w:abstractNumId w:val="12"/>
  </w:num>
  <w:num w:numId="18">
    <w:abstractNumId w:val="2"/>
  </w:num>
  <w:num w:numId="19">
    <w:abstractNumId w:val="6"/>
  </w:num>
  <w:num w:numId="20">
    <w:abstractNumId w:val="13"/>
  </w:num>
  <w:num w:numId="21">
    <w:abstractNumId w:val="7"/>
  </w:num>
  <w:num w:numId="22">
    <w:abstractNumId w:val="1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154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27935"/>
    <w:rsid w:val="000300AD"/>
    <w:rsid w:val="000316AF"/>
    <w:rsid w:val="000325F7"/>
    <w:rsid w:val="00032A24"/>
    <w:rsid w:val="00035339"/>
    <w:rsid w:val="00037D70"/>
    <w:rsid w:val="000414DC"/>
    <w:rsid w:val="00043208"/>
    <w:rsid w:val="00043BA6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6795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421D"/>
    <w:rsid w:val="00114F14"/>
    <w:rsid w:val="00117DEF"/>
    <w:rsid w:val="00120B23"/>
    <w:rsid w:val="001217F0"/>
    <w:rsid w:val="0012279B"/>
    <w:rsid w:val="0012384A"/>
    <w:rsid w:val="00131D5C"/>
    <w:rsid w:val="00135859"/>
    <w:rsid w:val="0013599B"/>
    <w:rsid w:val="0013676F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3BF7"/>
    <w:rsid w:val="001846EF"/>
    <w:rsid w:val="0018601E"/>
    <w:rsid w:val="00186022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480E"/>
    <w:rsid w:val="001A6B2D"/>
    <w:rsid w:val="001B310F"/>
    <w:rsid w:val="001B326D"/>
    <w:rsid w:val="001B48E9"/>
    <w:rsid w:val="001B568B"/>
    <w:rsid w:val="001B7E2F"/>
    <w:rsid w:val="001C3C73"/>
    <w:rsid w:val="001C4601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1FA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6F4"/>
    <w:rsid w:val="00230D2A"/>
    <w:rsid w:val="0023678E"/>
    <w:rsid w:val="00237C30"/>
    <w:rsid w:val="0024008F"/>
    <w:rsid w:val="002410C0"/>
    <w:rsid w:val="00241820"/>
    <w:rsid w:val="002462C0"/>
    <w:rsid w:val="0024692A"/>
    <w:rsid w:val="0025072C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52E6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313F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FAE"/>
    <w:rsid w:val="004679A2"/>
    <w:rsid w:val="00471689"/>
    <w:rsid w:val="00472DAC"/>
    <w:rsid w:val="004730EB"/>
    <w:rsid w:val="0047449C"/>
    <w:rsid w:val="00474B5A"/>
    <w:rsid w:val="00477938"/>
    <w:rsid w:val="00481814"/>
    <w:rsid w:val="00482686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02C6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1284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86892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A5FC9"/>
    <w:rsid w:val="006A679E"/>
    <w:rsid w:val="006B02A5"/>
    <w:rsid w:val="006B066B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981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6FD1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71810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025B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0212"/>
    <w:rsid w:val="0085247F"/>
    <w:rsid w:val="008530C0"/>
    <w:rsid w:val="00855086"/>
    <w:rsid w:val="008623B4"/>
    <w:rsid w:val="00863040"/>
    <w:rsid w:val="008636BA"/>
    <w:rsid w:val="0087204E"/>
    <w:rsid w:val="00872987"/>
    <w:rsid w:val="008735E1"/>
    <w:rsid w:val="008743DC"/>
    <w:rsid w:val="008746F4"/>
    <w:rsid w:val="00875F0E"/>
    <w:rsid w:val="00876293"/>
    <w:rsid w:val="00876B02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141E"/>
    <w:rsid w:val="008B28C2"/>
    <w:rsid w:val="008B2EEB"/>
    <w:rsid w:val="008B4B7F"/>
    <w:rsid w:val="008B4CC5"/>
    <w:rsid w:val="008B5F21"/>
    <w:rsid w:val="008B6D8B"/>
    <w:rsid w:val="008C421C"/>
    <w:rsid w:val="008C552B"/>
    <w:rsid w:val="008C61ED"/>
    <w:rsid w:val="008D3634"/>
    <w:rsid w:val="008D4B0E"/>
    <w:rsid w:val="008D5600"/>
    <w:rsid w:val="008D6B48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323C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3EC7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1D1"/>
    <w:rsid w:val="00A21E3F"/>
    <w:rsid w:val="00A23099"/>
    <w:rsid w:val="00A23E9E"/>
    <w:rsid w:val="00A24DC6"/>
    <w:rsid w:val="00A26A18"/>
    <w:rsid w:val="00A30458"/>
    <w:rsid w:val="00A30812"/>
    <w:rsid w:val="00A31CE3"/>
    <w:rsid w:val="00A33670"/>
    <w:rsid w:val="00A34757"/>
    <w:rsid w:val="00A34AC5"/>
    <w:rsid w:val="00A3574F"/>
    <w:rsid w:val="00A36F8F"/>
    <w:rsid w:val="00A37CAB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7506A"/>
    <w:rsid w:val="00A81154"/>
    <w:rsid w:val="00A81DB2"/>
    <w:rsid w:val="00A81EBC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AF259C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643E"/>
    <w:rsid w:val="00B1763E"/>
    <w:rsid w:val="00B17D34"/>
    <w:rsid w:val="00B22B1D"/>
    <w:rsid w:val="00B236D1"/>
    <w:rsid w:val="00B24E1D"/>
    <w:rsid w:val="00B30698"/>
    <w:rsid w:val="00B32FAC"/>
    <w:rsid w:val="00B331A4"/>
    <w:rsid w:val="00B34501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27A8"/>
    <w:rsid w:val="00BF4062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596F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03F3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E7741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97A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6354D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49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33A55"/>
    <w:rsid w:val="00E349FB"/>
    <w:rsid w:val="00E40D43"/>
    <w:rsid w:val="00E4193E"/>
    <w:rsid w:val="00E467A5"/>
    <w:rsid w:val="00E472D3"/>
    <w:rsid w:val="00E474ED"/>
    <w:rsid w:val="00E50873"/>
    <w:rsid w:val="00E51BF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B1E"/>
    <w:rsid w:val="00F13DC1"/>
    <w:rsid w:val="00F143E1"/>
    <w:rsid w:val="00F156E7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1211"/>
    <w:rsid w:val="00F53048"/>
    <w:rsid w:val="00F5574E"/>
    <w:rsid w:val="00F566D5"/>
    <w:rsid w:val="00F57A57"/>
    <w:rsid w:val="00F610C3"/>
    <w:rsid w:val="00F64D87"/>
    <w:rsid w:val="00F65384"/>
    <w:rsid w:val="00F66DAC"/>
    <w:rsid w:val="00F66F81"/>
    <w:rsid w:val="00F7045B"/>
    <w:rsid w:val="00F70DD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E7D39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ahaRostami/Harif" TargetMode="External"/><Relationship Id="rId13" Type="http://schemas.openxmlformats.org/officeDocument/2006/relationships/hyperlink" Target="https://taharostami.github.io/publications/2021-12-14-ikt1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taharostami.github.io/publications/2022-03-04-cfis1.html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aharostami.github.io/publications/2023-01-03-jp3.htm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taharostami.github.io/publications/2023-01-01-jp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ahaRostami/NitPhonebook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9</TotalTime>
  <Pages>2</Pages>
  <Words>806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4142</cp:revision>
  <cp:lastPrinted>2023-05-11T20:08:00Z</cp:lastPrinted>
  <dcterms:created xsi:type="dcterms:W3CDTF">2022-12-24T13:54:00Z</dcterms:created>
  <dcterms:modified xsi:type="dcterms:W3CDTF">2023-07-08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